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01"/>
        <w:gridCol w:w="7655"/>
      </w:tblGrid>
      <w:tr w:rsidR="00EA02D0" w:rsidRPr="00AB7319" w14:paraId="1116BFAE" w14:textId="77777777" w:rsidTr="00AB7319">
        <w:trPr>
          <w:trHeight w:val="56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1CD777AC" w14:textId="77777777" w:rsidR="00EA02D0" w:rsidRPr="00AB7319" w:rsidRDefault="00EA02D0" w:rsidP="008D679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FORMULARZ SPRAWOZDANIA Z REALIZACJI GRANTU</w:t>
            </w:r>
          </w:p>
        </w:tc>
      </w:tr>
      <w:tr w:rsidR="00EA02D0" w:rsidRPr="00AB7319" w14:paraId="6F216662" w14:textId="77777777" w:rsidTr="00AB7319">
        <w:trPr>
          <w:trHeight w:val="340"/>
        </w:trPr>
        <w:tc>
          <w:tcPr>
            <w:tcW w:w="9356" w:type="dxa"/>
            <w:gridSpan w:val="2"/>
            <w:shd w:val="clear" w:color="auto" w:fill="D0CECE" w:themeFill="background2" w:themeFillShade="E6"/>
            <w:vAlign w:val="center"/>
          </w:tcPr>
          <w:p w14:paraId="30C4208C" w14:textId="12645C4A" w:rsidR="00EA02D0" w:rsidRPr="00AB7319" w:rsidRDefault="00EA02D0" w:rsidP="008D679B">
            <w:pPr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  <w:highlight w:val="lightGray"/>
              </w:rPr>
              <w:t>DANE WNIOSKODAWCY/KIEROWNIKA GRANTU</w:t>
            </w:r>
          </w:p>
        </w:tc>
      </w:tr>
      <w:tr w:rsidR="00EA02D0" w:rsidRPr="00AB7319" w14:paraId="429C6450" w14:textId="77777777" w:rsidTr="00AB7319">
        <w:tc>
          <w:tcPr>
            <w:tcW w:w="1701" w:type="dxa"/>
            <w:vAlign w:val="center"/>
          </w:tcPr>
          <w:p w14:paraId="6F61C166" w14:textId="77777777" w:rsidR="00EA02D0" w:rsidRPr="00AB7319" w:rsidRDefault="00EA02D0" w:rsidP="008D679B">
            <w:pPr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Imię, nazwisko kierownika grantu</w:t>
            </w:r>
            <w:r w:rsidR="004F070D" w:rsidRPr="00AB7319">
              <w:rPr>
                <w:rFonts w:cstheme="minorHAnsi"/>
                <w:b/>
                <w:sz w:val="24"/>
                <w:szCs w:val="24"/>
              </w:rPr>
              <w:t>, ORCID</w:t>
            </w:r>
          </w:p>
        </w:tc>
        <w:tc>
          <w:tcPr>
            <w:tcW w:w="7655" w:type="dxa"/>
          </w:tcPr>
          <w:p w14:paraId="14455361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A02D0" w:rsidRPr="00AB7319" w14:paraId="2F59A7CC" w14:textId="77777777" w:rsidTr="00AB7319">
        <w:trPr>
          <w:trHeight w:val="340"/>
        </w:trPr>
        <w:tc>
          <w:tcPr>
            <w:tcW w:w="1701" w:type="dxa"/>
            <w:vAlign w:val="center"/>
          </w:tcPr>
          <w:p w14:paraId="04C1341F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Email, nr telefonu</w:t>
            </w:r>
          </w:p>
        </w:tc>
        <w:tc>
          <w:tcPr>
            <w:tcW w:w="7655" w:type="dxa"/>
          </w:tcPr>
          <w:p w14:paraId="02F941B0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A02D0" w:rsidRPr="00AB7319" w14:paraId="3C48EEA6" w14:textId="77777777" w:rsidTr="00AB7319">
        <w:trPr>
          <w:trHeight w:val="397"/>
        </w:trPr>
        <w:tc>
          <w:tcPr>
            <w:tcW w:w="1701" w:type="dxa"/>
            <w:vAlign w:val="center"/>
          </w:tcPr>
          <w:p w14:paraId="1D87130F" w14:textId="7C39191A" w:rsidR="00EA02D0" w:rsidRPr="00AB7319" w:rsidRDefault="00D62BDC" w:rsidP="008D679B">
            <w:pPr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Dyscyplina</w:t>
            </w:r>
          </w:p>
        </w:tc>
        <w:tc>
          <w:tcPr>
            <w:tcW w:w="7655" w:type="dxa"/>
          </w:tcPr>
          <w:p w14:paraId="61F2D7AD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A02D0" w:rsidRPr="00AB7319" w14:paraId="51923F25" w14:textId="77777777" w:rsidTr="00AB7319">
        <w:trPr>
          <w:trHeight w:val="397"/>
        </w:trPr>
        <w:tc>
          <w:tcPr>
            <w:tcW w:w="9356" w:type="dxa"/>
            <w:gridSpan w:val="2"/>
            <w:shd w:val="clear" w:color="auto" w:fill="D0CECE" w:themeFill="background2" w:themeFillShade="E6"/>
            <w:vAlign w:val="center"/>
          </w:tcPr>
          <w:p w14:paraId="54F8383C" w14:textId="40966E83" w:rsidR="00EA02D0" w:rsidRPr="00AB7319" w:rsidRDefault="00EA02D0" w:rsidP="008D679B">
            <w:pPr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RAPORT Z REALIZACJI ZADAŃ BADAWCZYCH</w:t>
            </w:r>
          </w:p>
        </w:tc>
      </w:tr>
      <w:tr w:rsidR="00EA02D0" w:rsidRPr="00AB7319" w14:paraId="354D5BC2" w14:textId="77777777" w:rsidTr="00AB7319">
        <w:trPr>
          <w:trHeight w:val="340"/>
        </w:trPr>
        <w:tc>
          <w:tcPr>
            <w:tcW w:w="1701" w:type="dxa"/>
            <w:vAlign w:val="center"/>
          </w:tcPr>
          <w:p w14:paraId="728D571D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 xml:space="preserve">Tytuł grantu: </w:t>
            </w:r>
          </w:p>
        </w:tc>
        <w:tc>
          <w:tcPr>
            <w:tcW w:w="7655" w:type="dxa"/>
          </w:tcPr>
          <w:p w14:paraId="3353EA39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A02D0" w:rsidRPr="00AB7319" w14:paraId="013B7BFB" w14:textId="77777777" w:rsidTr="00AB7319">
        <w:trPr>
          <w:trHeight w:val="1361"/>
        </w:trPr>
        <w:tc>
          <w:tcPr>
            <w:tcW w:w="1701" w:type="dxa"/>
            <w:vAlign w:val="center"/>
          </w:tcPr>
          <w:p w14:paraId="73C5ED27" w14:textId="29401EEA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Sprawozdanie merytoryczne</w:t>
            </w:r>
            <w:r w:rsidR="00AB7319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0B27DC8B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max 3000 znaków</w:t>
            </w:r>
          </w:p>
          <w:p w14:paraId="13447F37" w14:textId="77777777" w:rsidR="001954FA" w:rsidRPr="00AB7319" w:rsidRDefault="001954FA" w:rsidP="008D679B">
            <w:pPr>
              <w:rPr>
                <w:rFonts w:cstheme="minorHAnsi"/>
                <w:sz w:val="24"/>
                <w:szCs w:val="24"/>
              </w:rPr>
            </w:pPr>
          </w:p>
          <w:p w14:paraId="45D115BB" w14:textId="19B46FBD" w:rsidR="00287D0E" w:rsidRPr="00AB7319" w:rsidRDefault="00287D0E" w:rsidP="008D679B">
            <w:pPr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 xml:space="preserve">Sprawozdanie nie jest wymagane jeśli merytoryczne podsumowanie badań ma formę </w:t>
            </w:r>
            <w:r w:rsidR="001954FA" w:rsidRPr="00AB7319">
              <w:rPr>
                <w:rFonts w:cstheme="minorHAnsi"/>
                <w:sz w:val="24"/>
                <w:szCs w:val="24"/>
              </w:rPr>
              <w:t>upowszechnioną w</w:t>
            </w:r>
            <w:r w:rsidR="00E86C21" w:rsidRPr="00AB7319">
              <w:rPr>
                <w:rFonts w:cstheme="minorHAnsi"/>
                <w:sz w:val="24"/>
                <w:szCs w:val="24"/>
              </w:rPr>
              <w:t> </w:t>
            </w:r>
            <w:r w:rsidR="001954FA" w:rsidRPr="00AB7319">
              <w:rPr>
                <w:rFonts w:cstheme="minorHAnsi"/>
                <w:sz w:val="24"/>
                <w:szCs w:val="24"/>
              </w:rPr>
              <w:t>postaci</w:t>
            </w:r>
            <w:r w:rsidRPr="00AB7319">
              <w:rPr>
                <w:rFonts w:cstheme="minorHAnsi"/>
                <w:sz w:val="24"/>
                <w:szCs w:val="24"/>
              </w:rPr>
              <w:t xml:space="preserve"> publikacji</w:t>
            </w:r>
          </w:p>
        </w:tc>
      </w:tr>
      <w:tr w:rsidR="00EA02D0" w:rsidRPr="00AB7319" w14:paraId="02823B3C" w14:textId="77777777" w:rsidTr="00AB7319">
        <w:trPr>
          <w:trHeight w:val="3742"/>
        </w:trPr>
        <w:tc>
          <w:tcPr>
            <w:tcW w:w="1701" w:type="dxa"/>
            <w:vAlign w:val="center"/>
          </w:tcPr>
          <w:p w14:paraId="621005E0" w14:textId="4962861F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Efekty realizacji grantu*:</w:t>
            </w:r>
          </w:p>
        </w:tc>
        <w:tc>
          <w:tcPr>
            <w:tcW w:w="7655" w:type="dxa"/>
            <w:vAlign w:val="center"/>
          </w:tcPr>
          <w:p w14:paraId="710F6DF4" w14:textId="4A2930EB" w:rsidR="00EA02D0" w:rsidRPr="00AB7319" w:rsidRDefault="00EA02D0" w:rsidP="00AB7319">
            <w:pPr>
              <w:pStyle w:val="Akapitzlist"/>
              <w:numPr>
                <w:ilvl w:val="0"/>
                <w:numId w:val="7"/>
              </w:numPr>
              <w:tabs>
                <w:tab w:val="left" w:pos="6833"/>
              </w:tabs>
              <w:ind w:left="314" w:right="609"/>
              <w:contextualSpacing w:val="0"/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 xml:space="preserve">Artykuł(y) naukowy(e) w czasopiśmie znajdującym się w wykazie </w:t>
            </w:r>
            <w:proofErr w:type="spellStart"/>
            <w:r w:rsidR="00B36638">
              <w:rPr>
                <w:rFonts w:cstheme="minorHAnsi"/>
                <w:sz w:val="24"/>
                <w:szCs w:val="24"/>
              </w:rPr>
              <w:t>MEiN</w:t>
            </w:r>
            <w:proofErr w:type="spellEnd"/>
            <w:r w:rsidR="00AB7319" w:rsidRPr="00AB7319">
              <w:rPr>
                <w:rFonts w:cstheme="minorHAnsi"/>
                <w:sz w:val="24"/>
                <w:szCs w:val="24"/>
              </w:rPr>
              <w:t xml:space="preserve"> </w:t>
            </w:r>
            <w:r w:rsidR="00E86C21" w:rsidRPr="00AB7319">
              <w:rPr>
                <w:rFonts w:cstheme="minorHAnsi"/>
                <w:sz w:val="24"/>
                <w:szCs w:val="24"/>
              </w:rPr>
              <w:t>…………………………………………………………………………</w:t>
            </w:r>
            <w:r w:rsidR="00DA4585" w:rsidRPr="00AB7319">
              <w:rPr>
                <w:rFonts w:cstheme="minorHAnsi"/>
                <w:sz w:val="24"/>
                <w:szCs w:val="24"/>
              </w:rPr>
              <w:t>………</w:t>
            </w:r>
            <w:r w:rsidR="00AB7319">
              <w:rPr>
                <w:rFonts w:cstheme="minorHAnsi"/>
                <w:sz w:val="24"/>
                <w:szCs w:val="24"/>
              </w:rPr>
              <w:t>..</w:t>
            </w:r>
            <w:r w:rsidR="00786437" w:rsidRPr="00AB7319">
              <w:rPr>
                <w:rFonts w:cstheme="minorHAnsi"/>
                <w:sz w:val="24"/>
                <w:szCs w:val="24"/>
              </w:rPr>
              <w:t>.</w:t>
            </w:r>
            <w:r w:rsidR="00DA4585" w:rsidRPr="00AB7319">
              <w:rPr>
                <w:rFonts w:cstheme="minorHAnsi"/>
                <w:sz w:val="24"/>
                <w:szCs w:val="24"/>
              </w:rPr>
              <w:t>..</w:t>
            </w:r>
            <w:r w:rsidR="00E86C21" w:rsidRPr="00AB7319">
              <w:rPr>
                <w:rFonts w:cstheme="minorHAnsi"/>
                <w:sz w:val="24"/>
                <w:szCs w:val="24"/>
              </w:rPr>
              <w:t>…</w:t>
            </w:r>
          </w:p>
          <w:p w14:paraId="77FA0EF1" w14:textId="3798D5C4" w:rsidR="00EA02D0" w:rsidRPr="00AB7319" w:rsidRDefault="00EA02D0" w:rsidP="00AB7319">
            <w:pPr>
              <w:tabs>
                <w:tab w:val="left" w:pos="6975"/>
              </w:tabs>
              <w:ind w:left="314" w:right="609"/>
              <w:rPr>
                <w:rFonts w:cstheme="minorHAnsi"/>
                <w:sz w:val="18"/>
                <w:szCs w:val="18"/>
              </w:rPr>
            </w:pPr>
            <w:r w:rsidRPr="00AB7319">
              <w:rPr>
                <w:rFonts w:cstheme="minorHAnsi"/>
                <w:sz w:val="18"/>
                <w:szCs w:val="18"/>
              </w:rPr>
              <w:t xml:space="preserve">(Podać autorów, tytuły, nazwę czasopism, ISSN, DOI, </w:t>
            </w:r>
            <w:r w:rsidR="00852C1F" w:rsidRPr="00AB7319">
              <w:rPr>
                <w:rFonts w:cstheme="minorHAnsi"/>
                <w:sz w:val="18"/>
                <w:szCs w:val="18"/>
              </w:rPr>
              <w:t>liczbę</w:t>
            </w:r>
            <w:r w:rsidRPr="00AB7319">
              <w:rPr>
                <w:rFonts w:cstheme="minorHAnsi"/>
                <w:sz w:val="18"/>
                <w:szCs w:val="18"/>
              </w:rPr>
              <w:t xml:space="preserve"> przy</w:t>
            </w:r>
            <w:r w:rsidR="00DA4585" w:rsidRPr="00AB7319">
              <w:rPr>
                <w:rFonts w:cstheme="minorHAnsi"/>
                <w:sz w:val="18"/>
                <w:szCs w:val="18"/>
              </w:rPr>
              <w:t xml:space="preserve">pisanych punktów z wykazu </w:t>
            </w:r>
            <w:proofErr w:type="spellStart"/>
            <w:r w:rsidR="00B36638">
              <w:rPr>
                <w:rFonts w:cstheme="minorHAnsi"/>
                <w:sz w:val="18"/>
                <w:szCs w:val="18"/>
              </w:rPr>
              <w:t>MEiN</w:t>
            </w:r>
            <w:proofErr w:type="spellEnd"/>
            <w:r w:rsidR="00DA4585" w:rsidRPr="00AB7319">
              <w:rPr>
                <w:rFonts w:cstheme="minorHAnsi"/>
                <w:sz w:val="18"/>
                <w:szCs w:val="18"/>
              </w:rPr>
              <w:t xml:space="preserve"> l</w:t>
            </w:r>
            <w:r w:rsidRPr="00AB7319">
              <w:rPr>
                <w:rFonts w:cstheme="minorHAnsi"/>
                <w:sz w:val="18"/>
                <w:szCs w:val="18"/>
              </w:rPr>
              <w:t>ub</w:t>
            </w:r>
            <w:r w:rsidR="00DA4585" w:rsidRPr="00AB7319">
              <w:rPr>
                <w:rFonts w:cstheme="minorHAnsi"/>
                <w:sz w:val="18"/>
                <w:szCs w:val="18"/>
              </w:rPr>
              <w:t> </w:t>
            </w:r>
            <w:r w:rsidRPr="00AB7319">
              <w:rPr>
                <w:rFonts w:cstheme="minorHAnsi"/>
                <w:sz w:val="18"/>
                <w:szCs w:val="18"/>
              </w:rPr>
              <w:t>potwierdzenie redakcji o przyjęciu art. do druku)</w:t>
            </w:r>
          </w:p>
          <w:p w14:paraId="4F1C2391" w14:textId="77777777" w:rsidR="00EA02D0" w:rsidRPr="00AB7319" w:rsidRDefault="00EA02D0" w:rsidP="00AB7319">
            <w:pPr>
              <w:tabs>
                <w:tab w:val="left" w:pos="6975"/>
              </w:tabs>
              <w:ind w:left="314" w:right="609"/>
              <w:rPr>
                <w:rFonts w:cstheme="minorHAnsi"/>
                <w:sz w:val="18"/>
                <w:szCs w:val="18"/>
              </w:rPr>
            </w:pPr>
          </w:p>
          <w:p w14:paraId="1BC733E6" w14:textId="476F5966" w:rsidR="00EA02D0" w:rsidRPr="00AB7319" w:rsidRDefault="00EA02D0" w:rsidP="00AB7319">
            <w:pPr>
              <w:pStyle w:val="Akapitzlist"/>
              <w:numPr>
                <w:ilvl w:val="0"/>
                <w:numId w:val="5"/>
              </w:numPr>
              <w:tabs>
                <w:tab w:val="left" w:pos="6833"/>
                <w:tab w:val="left" w:pos="6975"/>
              </w:tabs>
              <w:ind w:left="314" w:right="609"/>
              <w:contextualSpacing w:val="0"/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 xml:space="preserve">Monografia(e) w wydawnictwie z wykazu </w:t>
            </w:r>
            <w:proofErr w:type="spellStart"/>
            <w:r w:rsidR="00B36638">
              <w:rPr>
                <w:rFonts w:cstheme="minorHAnsi"/>
                <w:sz w:val="24"/>
                <w:szCs w:val="24"/>
              </w:rPr>
              <w:t>MEiN</w:t>
            </w:r>
            <w:proofErr w:type="spellEnd"/>
            <w:r w:rsidR="00AB7319" w:rsidRPr="00AB7319">
              <w:rPr>
                <w:rFonts w:cstheme="minorHAnsi"/>
                <w:sz w:val="24"/>
                <w:szCs w:val="24"/>
              </w:rPr>
              <w:t xml:space="preserve"> </w:t>
            </w:r>
            <w:r w:rsidR="00AB7319">
              <w:rPr>
                <w:rFonts w:cstheme="minorHAnsi"/>
                <w:sz w:val="24"/>
                <w:szCs w:val="24"/>
              </w:rPr>
              <w:t>…………………………………………………………</w:t>
            </w:r>
            <w:r w:rsidR="00E86C21" w:rsidRPr="00AB7319">
              <w:rPr>
                <w:rFonts w:cstheme="minorHAnsi"/>
                <w:sz w:val="24"/>
                <w:szCs w:val="24"/>
              </w:rPr>
              <w:t>………………………………</w:t>
            </w:r>
            <w:r w:rsidR="00DA4585" w:rsidRPr="00AB7319">
              <w:rPr>
                <w:rFonts w:cstheme="minorHAnsi"/>
                <w:sz w:val="24"/>
                <w:szCs w:val="24"/>
              </w:rPr>
              <w:t>…</w:t>
            </w:r>
            <w:r w:rsidR="00AB7319">
              <w:rPr>
                <w:rFonts w:cstheme="minorHAnsi"/>
                <w:sz w:val="24"/>
                <w:szCs w:val="24"/>
              </w:rPr>
              <w:t>..</w:t>
            </w:r>
            <w:r w:rsidR="00DA4585" w:rsidRPr="00AB7319">
              <w:rPr>
                <w:rFonts w:cstheme="minorHAnsi"/>
                <w:sz w:val="24"/>
                <w:szCs w:val="24"/>
              </w:rPr>
              <w:t>……</w:t>
            </w:r>
            <w:r w:rsidR="00786437" w:rsidRPr="00AB7319">
              <w:rPr>
                <w:rFonts w:cstheme="minorHAnsi"/>
                <w:sz w:val="24"/>
                <w:szCs w:val="24"/>
              </w:rPr>
              <w:t>…</w:t>
            </w:r>
          </w:p>
          <w:p w14:paraId="441EC476" w14:textId="225E093A" w:rsidR="00EA02D0" w:rsidRPr="00AB7319" w:rsidRDefault="00EA02D0" w:rsidP="00AB7319">
            <w:pPr>
              <w:tabs>
                <w:tab w:val="left" w:pos="6833"/>
              </w:tabs>
              <w:ind w:left="314" w:right="609"/>
              <w:rPr>
                <w:rFonts w:cstheme="minorHAnsi"/>
                <w:sz w:val="18"/>
                <w:szCs w:val="18"/>
              </w:rPr>
            </w:pPr>
            <w:r w:rsidRPr="00AB7319">
              <w:rPr>
                <w:rFonts w:cstheme="minorHAnsi"/>
                <w:sz w:val="18"/>
                <w:szCs w:val="18"/>
              </w:rPr>
              <w:t xml:space="preserve">(Podać autorów, tytuł, nazwę wydawnictwa, ISBN </w:t>
            </w:r>
            <w:r w:rsidR="00852C1F" w:rsidRPr="00AB7319">
              <w:rPr>
                <w:rFonts w:cstheme="minorHAnsi"/>
                <w:sz w:val="18"/>
                <w:szCs w:val="18"/>
              </w:rPr>
              <w:t>liczbę</w:t>
            </w:r>
            <w:r w:rsidRPr="00AB7319">
              <w:rPr>
                <w:rFonts w:cstheme="minorHAnsi"/>
                <w:sz w:val="18"/>
                <w:szCs w:val="18"/>
              </w:rPr>
              <w:t xml:space="preserve"> przypisanych punktów z wykazu </w:t>
            </w:r>
            <w:r w:rsidR="00B36638">
              <w:rPr>
                <w:rFonts w:cstheme="minorHAnsi"/>
                <w:sz w:val="18"/>
                <w:szCs w:val="18"/>
              </w:rPr>
              <w:t>MEiN</w:t>
            </w:r>
            <w:r w:rsidRPr="00AB7319">
              <w:rPr>
                <w:rFonts w:cstheme="minorHAnsi"/>
                <w:sz w:val="18"/>
                <w:szCs w:val="18"/>
              </w:rPr>
              <w:t>)</w:t>
            </w:r>
            <w:bookmarkStart w:id="0" w:name="_GoBack"/>
            <w:bookmarkEnd w:id="0"/>
          </w:p>
          <w:p w14:paraId="6B63CEC3" w14:textId="77777777" w:rsidR="00EA02D0" w:rsidRPr="00AB7319" w:rsidRDefault="00EA02D0" w:rsidP="00AB7319">
            <w:pPr>
              <w:tabs>
                <w:tab w:val="left" w:pos="6975"/>
              </w:tabs>
              <w:ind w:left="319" w:right="609"/>
              <w:rPr>
                <w:rFonts w:cstheme="minorHAnsi"/>
                <w:sz w:val="18"/>
                <w:szCs w:val="18"/>
              </w:rPr>
            </w:pPr>
          </w:p>
          <w:p w14:paraId="6EFFFE41" w14:textId="726D63F0" w:rsidR="00EA02D0" w:rsidRPr="00AB7319" w:rsidRDefault="00751A1E" w:rsidP="00AB7319">
            <w:pPr>
              <w:pStyle w:val="Akapitzlist"/>
              <w:numPr>
                <w:ilvl w:val="0"/>
                <w:numId w:val="3"/>
              </w:numPr>
              <w:tabs>
                <w:tab w:val="left" w:pos="6975"/>
              </w:tabs>
              <w:ind w:right="609"/>
              <w:contextualSpacing w:val="0"/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Wniosek(i) grantowy(e)</w:t>
            </w:r>
          </w:p>
          <w:p w14:paraId="6DCA07B6" w14:textId="28B3DA8F" w:rsidR="00EA02D0" w:rsidRPr="00AB7319" w:rsidRDefault="00EA02D0" w:rsidP="00AB7319">
            <w:pPr>
              <w:tabs>
                <w:tab w:val="left" w:pos="6833"/>
              </w:tabs>
              <w:ind w:left="314" w:right="609"/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……………………………</w:t>
            </w:r>
            <w:r w:rsidR="00E86C21" w:rsidRPr="00AB7319">
              <w:rPr>
                <w:rFonts w:cstheme="minorHAnsi"/>
                <w:sz w:val="24"/>
                <w:szCs w:val="24"/>
              </w:rPr>
              <w:t>……………………………</w:t>
            </w:r>
            <w:r w:rsidR="00AB7319">
              <w:rPr>
                <w:rFonts w:cstheme="minorHAnsi"/>
                <w:sz w:val="24"/>
                <w:szCs w:val="24"/>
              </w:rPr>
              <w:t>…………………………..………………</w:t>
            </w:r>
          </w:p>
          <w:p w14:paraId="7A96B3F2" w14:textId="14456FD2" w:rsidR="00EA02D0" w:rsidRPr="00AB7319" w:rsidRDefault="00AB7319" w:rsidP="00AB7319">
            <w:pPr>
              <w:tabs>
                <w:tab w:val="left" w:pos="6833"/>
              </w:tabs>
              <w:ind w:left="314" w:right="609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P</w:t>
            </w:r>
            <w:r w:rsidR="00EA02D0" w:rsidRPr="00AB7319">
              <w:rPr>
                <w:rFonts w:cstheme="minorHAnsi"/>
                <w:sz w:val="18"/>
                <w:szCs w:val="18"/>
              </w:rPr>
              <w:t>odać t</w:t>
            </w:r>
            <w:r w:rsidR="00724DF6" w:rsidRPr="00AB7319">
              <w:rPr>
                <w:rFonts w:cstheme="minorHAnsi"/>
                <w:sz w:val="18"/>
                <w:szCs w:val="18"/>
              </w:rPr>
              <w:t xml:space="preserve">ytuł projektu, nazwę instytucji, </w:t>
            </w:r>
            <w:r w:rsidR="00EA02D0" w:rsidRPr="00AB7319">
              <w:rPr>
                <w:rFonts w:cstheme="minorHAnsi"/>
                <w:sz w:val="18"/>
                <w:szCs w:val="18"/>
              </w:rPr>
              <w:t>do której został złożony, nazwę konkursu, wynik oceny</w:t>
            </w:r>
            <w:r w:rsidR="00786437" w:rsidRPr="00AB7319">
              <w:rPr>
                <w:rFonts w:cstheme="minorHAnsi"/>
                <w:sz w:val="18"/>
                <w:szCs w:val="18"/>
              </w:rPr>
              <w:t> </w:t>
            </w:r>
            <w:r w:rsidR="00EA02D0" w:rsidRPr="00AB7319">
              <w:rPr>
                <w:rFonts w:cstheme="minorHAnsi"/>
                <w:sz w:val="18"/>
                <w:szCs w:val="18"/>
              </w:rPr>
              <w:t>jeśli</w:t>
            </w:r>
            <w:r w:rsidR="00DA4585" w:rsidRPr="00AB7319">
              <w:rPr>
                <w:rFonts w:cstheme="minorHAnsi"/>
                <w:sz w:val="18"/>
                <w:szCs w:val="18"/>
              </w:rPr>
              <w:t> </w:t>
            </w:r>
            <w:r w:rsidR="00EA02D0" w:rsidRPr="00AB7319">
              <w:rPr>
                <w:rFonts w:cstheme="minorHAnsi"/>
                <w:sz w:val="18"/>
                <w:szCs w:val="18"/>
              </w:rPr>
              <w:t>jest wiadomy)</w:t>
            </w:r>
          </w:p>
        </w:tc>
      </w:tr>
      <w:tr w:rsidR="00EA02D0" w:rsidRPr="00AB7319" w14:paraId="4EABDC7B" w14:textId="77777777" w:rsidTr="00AB7319">
        <w:trPr>
          <w:trHeight w:val="397"/>
        </w:trPr>
        <w:tc>
          <w:tcPr>
            <w:tcW w:w="9356" w:type="dxa"/>
            <w:gridSpan w:val="2"/>
            <w:shd w:val="clear" w:color="auto" w:fill="D0CECE" w:themeFill="background2" w:themeFillShade="E6"/>
            <w:vAlign w:val="center"/>
          </w:tcPr>
          <w:p w14:paraId="59272B10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 xml:space="preserve">KOSZTORYS </w:t>
            </w:r>
          </w:p>
        </w:tc>
      </w:tr>
      <w:tr w:rsidR="00EA02D0" w:rsidRPr="00AB7319" w14:paraId="5BEBF36A" w14:textId="77777777" w:rsidTr="00AB7319">
        <w:trPr>
          <w:trHeight w:val="340"/>
        </w:trPr>
        <w:tc>
          <w:tcPr>
            <w:tcW w:w="1701" w:type="dxa"/>
            <w:vAlign w:val="center"/>
          </w:tcPr>
          <w:p w14:paraId="32363918" w14:textId="77777777" w:rsidR="00EA02D0" w:rsidRPr="00AB7319" w:rsidRDefault="00EA02D0" w:rsidP="008D679B">
            <w:pPr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Przyznana kwota:</w:t>
            </w:r>
          </w:p>
        </w:tc>
        <w:tc>
          <w:tcPr>
            <w:tcW w:w="7655" w:type="dxa"/>
          </w:tcPr>
          <w:p w14:paraId="65392276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A02D0" w:rsidRPr="00AB7319" w14:paraId="035AD2C2" w14:textId="77777777" w:rsidTr="00AB7319">
        <w:trPr>
          <w:trHeight w:val="567"/>
        </w:trPr>
        <w:tc>
          <w:tcPr>
            <w:tcW w:w="1701" w:type="dxa"/>
            <w:vAlign w:val="center"/>
          </w:tcPr>
          <w:p w14:paraId="05E60E97" w14:textId="77777777" w:rsidR="00EA02D0" w:rsidRPr="00AB7319" w:rsidRDefault="00EA02D0" w:rsidP="008D679B">
            <w:pPr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Poniesione wydatki łącznie</w:t>
            </w:r>
            <w:r w:rsidR="00C84CD2" w:rsidRPr="00AB7319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65CA6B9A" w14:textId="77777777" w:rsidR="00EA02D0" w:rsidRPr="00AB7319" w:rsidRDefault="00EA02D0" w:rsidP="008D679B">
            <w:pPr>
              <w:ind w:right="460"/>
              <w:jc w:val="right"/>
              <w:rPr>
                <w:rFonts w:cstheme="minorHAnsi"/>
                <w:sz w:val="24"/>
                <w:szCs w:val="24"/>
              </w:rPr>
            </w:pPr>
          </w:p>
          <w:p w14:paraId="218EEE5B" w14:textId="77777777" w:rsidR="00EA02D0" w:rsidRPr="00AB7319" w:rsidRDefault="00EA02D0" w:rsidP="008D679B">
            <w:pPr>
              <w:ind w:right="460"/>
              <w:jc w:val="right"/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 xml:space="preserve">Kwota: </w:t>
            </w:r>
            <w:r w:rsidRPr="00AB7319">
              <w:rPr>
                <w:rFonts w:cstheme="minorHAnsi"/>
                <w:sz w:val="24"/>
                <w:szCs w:val="24"/>
              </w:rPr>
              <w:t>……………………………………………….</w:t>
            </w:r>
          </w:p>
        </w:tc>
      </w:tr>
      <w:tr w:rsidR="00EA02D0" w:rsidRPr="00AB7319" w14:paraId="6967431A" w14:textId="77777777" w:rsidTr="00AB7319">
        <w:tc>
          <w:tcPr>
            <w:tcW w:w="1701" w:type="dxa"/>
            <w:vAlign w:val="center"/>
          </w:tcPr>
          <w:p w14:paraId="4E540AB5" w14:textId="77777777" w:rsidR="00EA02D0" w:rsidRPr="00AB7319" w:rsidRDefault="00EA02D0" w:rsidP="008D679B">
            <w:pPr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Potwierdzenie poniesionych wydatków przez Sekcję Obsługi Finansowej Badań Naukowych</w:t>
            </w:r>
          </w:p>
        </w:tc>
        <w:tc>
          <w:tcPr>
            <w:tcW w:w="7655" w:type="dxa"/>
          </w:tcPr>
          <w:p w14:paraId="092B9E5E" w14:textId="77777777" w:rsidR="00EA02D0" w:rsidRPr="00AB7319" w:rsidRDefault="00EA02D0" w:rsidP="008D679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A02D0" w:rsidRPr="00AB7319" w14:paraId="3F787FCE" w14:textId="77777777" w:rsidTr="00AB7319">
        <w:trPr>
          <w:trHeight w:val="850"/>
        </w:trPr>
        <w:tc>
          <w:tcPr>
            <w:tcW w:w="1701" w:type="dxa"/>
            <w:vAlign w:val="center"/>
          </w:tcPr>
          <w:p w14:paraId="39863D2C" w14:textId="77777777" w:rsidR="00EA02D0" w:rsidRPr="00AB7319" w:rsidRDefault="00EA02D0" w:rsidP="008D679B">
            <w:pPr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Data:</w:t>
            </w:r>
          </w:p>
        </w:tc>
        <w:tc>
          <w:tcPr>
            <w:tcW w:w="7655" w:type="dxa"/>
          </w:tcPr>
          <w:p w14:paraId="6DE59D12" w14:textId="77777777" w:rsidR="00EA02D0" w:rsidRPr="00AB7319" w:rsidRDefault="00EA02D0" w:rsidP="008D679B">
            <w:pPr>
              <w:ind w:left="3298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Podpis kierownika grantu:</w:t>
            </w:r>
          </w:p>
          <w:p w14:paraId="1CC79E72" w14:textId="77777777" w:rsidR="00EA02D0" w:rsidRPr="00AB7319" w:rsidRDefault="00EA02D0" w:rsidP="008D679B">
            <w:pPr>
              <w:ind w:left="3298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31164C43" w14:textId="68C659F3" w:rsidR="00EA02D0" w:rsidRPr="00AB7319" w:rsidRDefault="00EA02D0" w:rsidP="008D679B">
            <w:pPr>
              <w:ind w:left="3298"/>
              <w:jc w:val="center"/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……………………………………………………..</w:t>
            </w:r>
          </w:p>
        </w:tc>
      </w:tr>
      <w:tr w:rsidR="003A5DEB" w:rsidRPr="00AB7319" w14:paraId="68C9E8E3" w14:textId="77777777" w:rsidTr="00AB7319">
        <w:trPr>
          <w:trHeight w:val="1198"/>
        </w:trPr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0CCBD708" w14:textId="77777777" w:rsidR="003A5DEB" w:rsidRPr="00AB7319" w:rsidRDefault="003A5DEB" w:rsidP="008D679B">
            <w:pPr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lastRenderedPageBreak/>
              <w:t>Decyzja:</w:t>
            </w:r>
          </w:p>
        </w:tc>
        <w:tc>
          <w:tcPr>
            <w:tcW w:w="7655" w:type="dxa"/>
            <w:shd w:val="clear" w:color="auto" w:fill="D0CECE" w:themeFill="background2" w:themeFillShade="E6"/>
          </w:tcPr>
          <w:p w14:paraId="0305158B" w14:textId="7007C7BC" w:rsidR="003A5DEB" w:rsidRPr="00AB7319" w:rsidRDefault="003A5DEB" w:rsidP="00AB7319">
            <w:pPr>
              <w:pStyle w:val="Akapitzlist"/>
              <w:numPr>
                <w:ilvl w:val="0"/>
                <w:numId w:val="2"/>
              </w:numPr>
              <w:spacing w:before="360"/>
              <w:ind w:left="284" w:hanging="284"/>
              <w:contextualSpacing w:val="0"/>
              <w:rPr>
                <w:rFonts w:cstheme="minorHAnsi"/>
                <w:b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sprawozdanie z oceną pozytywną</w:t>
            </w:r>
            <w:r w:rsidR="00751A1E" w:rsidRPr="00AB7319">
              <w:rPr>
                <w:rFonts w:cstheme="minorHAnsi"/>
                <w:sz w:val="24"/>
                <w:szCs w:val="24"/>
              </w:rPr>
              <w:t xml:space="preserve"> ……………………………………………………</w:t>
            </w:r>
            <w:r w:rsidR="00D62BDC" w:rsidRPr="00AB7319">
              <w:rPr>
                <w:rFonts w:cstheme="minorHAnsi"/>
                <w:sz w:val="24"/>
                <w:szCs w:val="24"/>
              </w:rPr>
              <w:t>…</w:t>
            </w:r>
            <w:r w:rsidR="00AB7319">
              <w:rPr>
                <w:rFonts w:cstheme="minorHAnsi"/>
                <w:sz w:val="24"/>
                <w:szCs w:val="24"/>
              </w:rPr>
              <w:t>….</w:t>
            </w:r>
          </w:p>
          <w:p w14:paraId="75181B7B" w14:textId="498C3B26" w:rsidR="003A5DEB" w:rsidRPr="00AB7319" w:rsidRDefault="003A5DEB" w:rsidP="00AB7319">
            <w:pPr>
              <w:pStyle w:val="Akapitzlist"/>
              <w:numPr>
                <w:ilvl w:val="0"/>
                <w:numId w:val="2"/>
              </w:numPr>
              <w:spacing w:before="360"/>
              <w:ind w:left="284" w:hanging="284"/>
              <w:contextualSpacing w:val="0"/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b/>
                <w:sz w:val="24"/>
                <w:szCs w:val="24"/>
              </w:rPr>
              <w:t>sprawozdanie z oceną negatywną</w:t>
            </w:r>
            <w:r w:rsidRPr="00AB7319">
              <w:rPr>
                <w:rFonts w:cstheme="minorHAnsi"/>
                <w:sz w:val="24"/>
                <w:szCs w:val="24"/>
              </w:rPr>
              <w:t xml:space="preserve"> ..........................................................</w:t>
            </w:r>
            <w:r w:rsidR="00D62BDC" w:rsidRPr="00AB7319">
              <w:rPr>
                <w:rFonts w:cstheme="minorHAnsi"/>
                <w:sz w:val="24"/>
                <w:szCs w:val="24"/>
              </w:rPr>
              <w:t>...</w:t>
            </w:r>
          </w:p>
          <w:p w14:paraId="38E34169" w14:textId="728A0D9A" w:rsidR="003A5DEB" w:rsidRDefault="003A5DEB" w:rsidP="008D679B">
            <w:pPr>
              <w:rPr>
                <w:rFonts w:cstheme="minorHAnsi"/>
                <w:sz w:val="24"/>
                <w:szCs w:val="24"/>
              </w:rPr>
            </w:pPr>
          </w:p>
          <w:p w14:paraId="3538BA44" w14:textId="77777777" w:rsidR="00AB7319" w:rsidRPr="00AB7319" w:rsidRDefault="00AB7319" w:rsidP="008D679B">
            <w:pPr>
              <w:rPr>
                <w:rFonts w:cstheme="minorHAnsi"/>
                <w:sz w:val="24"/>
                <w:szCs w:val="24"/>
              </w:rPr>
            </w:pPr>
          </w:p>
          <w:p w14:paraId="01513024" w14:textId="77777777" w:rsidR="003A5DEB" w:rsidRPr="00AB7319" w:rsidRDefault="003A5DEB" w:rsidP="008D679B">
            <w:pPr>
              <w:ind w:right="177"/>
              <w:jc w:val="right"/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............................................</w:t>
            </w:r>
          </w:p>
          <w:p w14:paraId="22B08423" w14:textId="77777777" w:rsidR="003A5DEB" w:rsidRPr="00AB7319" w:rsidRDefault="003A5DEB" w:rsidP="008D679B">
            <w:pPr>
              <w:ind w:right="177"/>
              <w:jc w:val="right"/>
              <w:rPr>
                <w:rFonts w:cstheme="minorHAnsi"/>
                <w:sz w:val="24"/>
                <w:szCs w:val="24"/>
              </w:rPr>
            </w:pPr>
            <w:r w:rsidRPr="00AB7319">
              <w:rPr>
                <w:rFonts w:cstheme="minorHAnsi"/>
                <w:sz w:val="24"/>
                <w:szCs w:val="24"/>
              </w:rPr>
              <w:t>podpis Dziekana Wydziału</w:t>
            </w:r>
          </w:p>
        </w:tc>
      </w:tr>
    </w:tbl>
    <w:p w14:paraId="51241F2A" w14:textId="34C7E160" w:rsidR="00AA2FFF" w:rsidRPr="00D62BDC" w:rsidRDefault="00EA02D0" w:rsidP="00AB7319">
      <w:pPr>
        <w:spacing w:after="0" w:line="240" w:lineRule="auto"/>
        <w:jc w:val="both"/>
        <w:rPr>
          <w:rFonts w:cstheme="minorHAnsi"/>
          <w:sz w:val="16"/>
          <w:szCs w:val="16"/>
        </w:rPr>
      </w:pPr>
      <w:r w:rsidRPr="00C74C04">
        <w:rPr>
          <w:rFonts w:cstheme="minorHAnsi"/>
          <w:sz w:val="16"/>
          <w:szCs w:val="16"/>
        </w:rPr>
        <w:t>*</w:t>
      </w:r>
      <w:r w:rsidR="00E86C21" w:rsidRPr="00C74C04">
        <w:rPr>
          <w:rFonts w:cstheme="minorHAnsi"/>
          <w:sz w:val="16"/>
          <w:szCs w:val="16"/>
        </w:rPr>
        <w:t xml:space="preserve"> </w:t>
      </w:r>
      <w:r w:rsidRPr="00C74C04">
        <w:rPr>
          <w:rFonts w:cstheme="minorHAnsi"/>
          <w:sz w:val="16"/>
          <w:szCs w:val="16"/>
        </w:rPr>
        <w:t>Należy dołączyć potwierdzenia efektów realizacji grantu – odpowiednio: pisemne potwierdzenie z redakcji / wydawnictwa złożenia lub przyjęcia do druku publikacji, wydruk stron tytułowych, potwierdzeni</w:t>
      </w:r>
      <w:r w:rsidR="00E86C21" w:rsidRPr="00C74C04">
        <w:rPr>
          <w:rFonts w:cstheme="minorHAnsi"/>
          <w:sz w:val="16"/>
          <w:szCs w:val="16"/>
        </w:rPr>
        <w:t>e złożenia wniosku projektowego</w:t>
      </w:r>
    </w:p>
    <w:sectPr w:rsidR="00AA2FFF" w:rsidRPr="00D62BDC" w:rsidSect="00DA4585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462EE"/>
    <w:multiLevelType w:val="hybridMultilevel"/>
    <w:tmpl w:val="1120389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E5C54"/>
    <w:multiLevelType w:val="hybridMultilevel"/>
    <w:tmpl w:val="7BF8569A"/>
    <w:lvl w:ilvl="0" w:tplc="0340216C">
      <w:start w:val="3"/>
      <w:numFmt w:val="bullet"/>
      <w:lvlText w:val="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9C2BE4"/>
    <w:multiLevelType w:val="hybridMultilevel"/>
    <w:tmpl w:val="36025816"/>
    <w:lvl w:ilvl="0" w:tplc="53288DD2">
      <w:start w:val="3"/>
      <w:numFmt w:val="bullet"/>
      <w:lvlText w:val="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674E09"/>
    <w:multiLevelType w:val="hybridMultilevel"/>
    <w:tmpl w:val="53C6254C"/>
    <w:lvl w:ilvl="0" w:tplc="387C6AA6">
      <w:start w:val="1"/>
      <w:numFmt w:val="bullet"/>
      <w:lvlText w:val="□"/>
      <w:lvlJc w:val="left"/>
      <w:pPr>
        <w:ind w:left="502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68E57799"/>
    <w:multiLevelType w:val="hybridMultilevel"/>
    <w:tmpl w:val="D5B40BE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8F01DFB"/>
    <w:multiLevelType w:val="hybridMultilevel"/>
    <w:tmpl w:val="D3A6364C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DC2F94"/>
    <w:multiLevelType w:val="hybridMultilevel"/>
    <w:tmpl w:val="9CD66110"/>
    <w:lvl w:ilvl="0" w:tplc="BEBCE714">
      <w:start w:val="3"/>
      <w:numFmt w:val="bullet"/>
      <w:lvlText w:val="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30EA3"/>
    <w:multiLevelType w:val="hybridMultilevel"/>
    <w:tmpl w:val="583084A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7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sjQ0tjM0tTMzNTEyUdpeDU4uLM/DyQAotaANCSOx8sAAAA"/>
  </w:docVars>
  <w:rsids>
    <w:rsidRoot w:val="00EA02D0"/>
    <w:rsid w:val="00077833"/>
    <w:rsid w:val="000D1390"/>
    <w:rsid w:val="001954FA"/>
    <w:rsid w:val="00284679"/>
    <w:rsid w:val="00287D0E"/>
    <w:rsid w:val="003A5DEB"/>
    <w:rsid w:val="004A62B0"/>
    <w:rsid w:val="004D41B4"/>
    <w:rsid w:val="004F070D"/>
    <w:rsid w:val="005206E6"/>
    <w:rsid w:val="006D1393"/>
    <w:rsid w:val="00711103"/>
    <w:rsid w:val="00724DF6"/>
    <w:rsid w:val="00751A1E"/>
    <w:rsid w:val="00786437"/>
    <w:rsid w:val="008276D0"/>
    <w:rsid w:val="0084072A"/>
    <w:rsid w:val="00852C1F"/>
    <w:rsid w:val="008D679B"/>
    <w:rsid w:val="00921E86"/>
    <w:rsid w:val="0093654A"/>
    <w:rsid w:val="009851E2"/>
    <w:rsid w:val="009F4639"/>
    <w:rsid w:val="00AA2FFF"/>
    <w:rsid w:val="00AB7319"/>
    <w:rsid w:val="00B36638"/>
    <w:rsid w:val="00B97F37"/>
    <w:rsid w:val="00BD578E"/>
    <w:rsid w:val="00C66296"/>
    <w:rsid w:val="00C74C04"/>
    <w:rsid w:val="00C84CD2"/>
    <w:rsid w:val="00CF7CA3"/>
    <w:rsid w:val="00D62BDC"/>
    <w:rsid w:val="00DA4585"/>
    <w:rsid w:val="00E86C21"/>
    <w:rsid w:val="00E90E6A"/>
    <w:rsid w:val="00EA0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508738"/>
  <w15:chartTrackingRefBased/>
  <w15:docId w15:val="{1D3D6F45-167B-448F-B8DC-16E951D14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A02D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EA0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A02D0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4072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4072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4072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4072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4072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407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407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4FA2A846922042B0A48E30A7F3AABF" ma:contentTypeVersion="2" ma:contentTypeDescription="Utwórz nowy dokument." ma:contentTypeScope="" ma:versionID="53bc9504abc68f467100515d7646a987">
  <xsd:schema xmlns:xsd="http://www.w3.org/2001/XMLSchema" xmlns:xs="http://www.w3.org/2001/XMLSchema" xmlns:p="http://schemas.microsoft.com/office/2006/metadata/properties" xmlns:ns2="833aa1dc-8291-4e03-96b2-a51d9fc28f55" targetNamespace="http://schemas.microsoft.com/office/2006/metadata/properties" ma:root="true" ma:fieldsID="9566b03de7250c1f492415d4875dd42f" ns2:_="">
    <xsd:import namespace="833aa1dc-8291-4e03-96b2-a51d9fc28f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aa1dc-8291-4e03-96b2-a51d9fc28f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CB23F-F27A-4BED-80D0-52FF43645B54}">
  <ds:schemaRefs>
    <ds:schemaRef ds:uri="833aa1dc-8291-4e03-96b2-a51d9fc28f55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9F9BE9D-7AE4-49D1-A2E5-2EEF1CDEE4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A02146-E6E4-4D7C-9913-5689E4DB98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3aa1dc-8291-4e03-96b2-a51d9fc28f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6FE684-F0FF-4F35-8E6E-27A60EBEB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5</Words>
  <Characters>1516</Characters>
  <Application>Microsoft Office Word</Application>
  <DocSecurity>0</DocSecurity>
  <Lines>60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SH</dc:creator>
  <cp:keywords/>
  <dc:description/>
  <cp:lastModifiedBy>Ela</cp:lastModifiedBy>
  <cp:revision>3</cp:revision>
  <dcterms:created xsi:type="dcterms:W3CDTF">2021-11-25T12:39:00Z</dcterms:created>
  <dcterms:modified xsi:type="dcterms:W3CDTF">2021-11-2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FA2A846922042B0A48E30A7F3AABF</vt:lpwstr>
  </property>
</Properties>
</file>